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༢བ]༄༅༅།།རྒྱ་གར་སྐད་དུ།ཨཱརྱ་དྷརྨ་དྷྭ་ཏུ་གརྦྷ་</w:t>
      </w:r>
      <w:r>
        <w:rPr>
          <w:rStyle w:val="FootnoteReference"/>
        </w:rPr>
        <w:footnoteReference w:id="21"/>
      </w:r>
      <w:r>
        <w:t xml:space="preserve">བི་བ་ར་ཎ།བོད་སྐད་དུ།འཕགས་པ་ཆོས་ཀྱི་དབྱིངས་ཀྱི་སྙིང་པོའི་རྣམ་པར་འགྲེལ་པ།དཀོན་མཆོག་གསུམ་ལ་ཕྱག་འཚལ་ལོ།།ཆོས་རྣམས་གང་དག་རྒྱུས་བྱུང་དེ་དག་ནི།།རྒྱུ་དང་དེ་ལ་འགོག་པ་གང་ཡིན་པ།།དེ་བཞིན་གཤེགས་པ་ཉིད་ཀྱིས་བཀའ་སྩལ་པ།།དེ་སྐད་གསུངས་པའི་ཚུལ་ཅན་དགེ་སྦྱོང་ཆེ།།ཞེས་བྱ་བ་སྨོས་ཏེ།དེ་ལ་ཆོས་གང་དག་ཅེས་བྱ་བ་ནི་རྣམ་པ་བདུན་དུ་ཤེས་པར་བྱ་སྟེ།རྣམ་པར་ཤེས་པ་དང་།མིང་དང་།གཟུགས་དང་།སྐྱེ་མཆེད་དྲུག་དང་།རེག་པ་དང་།ཚོར་བ་དང་།སྐྱེ་བ་དང་།རྒ་ཤི་རྣམས་སོ།།ཆོས་དེ་དག་ཀྱང་རྣམ་པ་ལྔ་ལས་བྱུང་བ་ཡིན་པས་རྒྱུས་བྱུང་ངོ་།།རྒྱུ་ལྔ་པོ་དེ་དག་ཀྱང་གང་ཞེ་ན།མ་རིག་པ་དང་།སྲེད་པ་དང་།ལེན་པ་དང་།འདུ་བྱེད་དང་སྲིད་པ་དང་ལྔའོ།།ཆོས་རྣམ་པ་བདུན་དང་།དེའི་རྒྱུ་ལྔ་པོ་དེ་དག་འགོག་པ་ནི་རྒྱུ་དང་དེ་ལ་འགོག་པ་སྟེ།དེ་ཡང་ཉེ་བར་ཞི་བ་དང་།ཐར་པ་དང་།མྱ་ངན་ལས་འདས་པ་ཞེས་བྱ་བ་ཉིད་དོ།།དེ་ཡང་སུ་ཞིག་གིས་བཤད་ཅེ་ན།དེ་བཞིན་གཤེགས་པ་ཉིད་ཀྱིས་བཀའ་སྩལ་ཏེ་ཞེས་བྱ་བ་སྨོས་ཏེ།དེས་བཤད་ཅེས་བྱ་བའི་དོན་ཏོ།།དོན་ཇི་ལྟར་གནས་པ་དེ་བཞིན་དུ་རྟོགས་པས་ན་དེ་བཞིན་གཤེགས་པའོ།།ཡང་ན་དངོས་པོ་ཇི་ལྟ་བ་བཞིན་དུ་མ་ནོར་བར་གཞན་ལ་སྟོན་པར་མཛད་པས་ན་དེ་བཞིན་གཤེགས་པའོ།།དེ་ལྟ་བུའི་ལམ་སྟོན་ཅིང་རང་ཉིད་ཀྱིས་རྟོགས་པ་སྟེ།ཐོས་པའི་དང་ཚུལ་གང་ལ་ཡོད་པ་དེ་ནི་དེ་སྐད་གསུང་བའི་དང་ཚུལ་ཅན་ཞེས་བྱའོ།།ཆེན་པོ་ནི་གཙོ་བོ་དང་།ཕུལ་དང་།དམ་པ་དང་།རབ་མཆོག་གི་དོན་ཏེ།དེ་ཡང་གསུངས་པ།མཁས་པ་དང་།དཔའ་བ་དང་།དཀའ་ཐུབ་ཅན་དང་།སྤྲོ་བ་ཆེ་བ་དང་།བརྩོན་འགྲུས་དྲག་པོ་དང་།རྨད་དུ་བྱུང་བའི་ཕྲིན་ལས་མཛད་པ་གང་ཡིན་པ་དེ་ནི་ཆེན་པོའོ།།དེ་ལ་ཤེས་པར་བྱ་བ་མ་ལུས་པ་མཁྱེན་པས་ན་མཁས་པའོ།།ཉོན་མོངས་པ་ཐམས་ཅད་བཅོམ་པས་དཔའ་བའོ།ཚུལ་ཁྲིམས་ཡང་དག་པར་བསྒོམས་པས་དཀའ་ཐུབ་པའོ།།ཡོན་ཏན་ལ་སོགས་པ་ལ་མི་སྐྱོ་བས་ན་སྤྲོ་བ་ཆེ་བའོ།།མགོ་འམ་ཐོད་ལ་མེ་འབར་བ་བཞིན་དུ་བརྩོན་འགྲུས་དྲག་པོའོ</w:t>
      </w:r>
      <w:r>
        <w:rPr>
          <w:rStyle w:val="FootnoteReference"/>
        </w:rPr>
        <w:footnoteReference w:id="22"/>
      </w:r>
      <w:r>
        <w:t xml:space="preserve">།།རྨད་དུ་བྱུང་བའི་ཆོས་མངོན་སུམ་དུ་མཛད་པས་ན་རྨད་དུ་བྱུང་བའི་ཕྲིན་ལས་ཅན་ཏེ།དེ་ལྟ་བུ་ལ་ཆེན་པོ་ཞེས་བྱའོ།།དགེ་སྦྱོང་ཞེས་བྱ་བ་ནི་སྡིག་པ་དང་ཉོན་མོངས་པ་ཉེ་བར་[༢༢༣ན]ཞི་བས་དགེ་སྦྱོང་ངོ་།།སྡིག་པ་ཐམས་ཅད་སྤངས་པས་བྲམ་ཟེའོ།།ཉོན་མོངས་པས་ངལ་བ་སེལ་བས་དགེ་སྦྱོང་ངོ་།།བདག་ཉིད་ཀྱི་དྲི་མ་འབྱིན་པས་ན་རབ་ཏུ་བྱུང་བ་ཞེས་བྱ་བ་སྟེ།དེ་ལྟ་བུའི་ཡོན་ཏན་དང་ལྡན་པའི་བཅོམ་ལྡན་འདས་ཀྱིས་དེ་སྐད་གསུངས་ཞེས་སྦྱར་རོ།།དེ་བཞིན་དུ་སྡུག་བསྔལ་དང་།ཀུན་འབྱུང་དང་།འགོག་པ་དང་།ལམ་གྱི་བདེན་པ་ལ་ཡང་སྦྱར་བར་བྱའོ།།དེ་ལ་རྒྱུ་མ་རིག་པ་ལས་འདུ་བྱེད་ལ་སོགས་པ་རྒ་ཤིའི་བར་དུ་བྱེད་པ་པོ་མེད་པར་འབྱུང་བ་ནི།ལུགས་ལས་འབྱུང་བ་ཡིན་ལ།རྒྱུ་མ་རིག་པ་ལ་སོགས་པ་དེ་དག་འགོག་པ་ཤེས་པ་ལུགས་ལས་བཟློག་པ་ཞེས་བྱ་བ་སྟེ།མ་རིག་པ་ལོག་པས་འདུ་བྱེད་ལ་སོགས་པ་མི་འབྱུང་སྟེ།དེ་ལྟར་གསུང་བ་ནི་དགེ་སྦྱོང་ཆེན་པོ་ཡིན་ནོ།།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།།རྒྱ་གར་གྱི་མཁན་པོ་ཡེ་ཤེས་སྙིང་པོ་དང་།ཞུ་ཆེན་གྱི་ལོ་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</w:t>
      </w:r>
      <w:r>
        <w:rPr>
          <w:rStyle w:val="FootnoteReference"/>
        </w:rPr>
        <w:footnoteReference w:id="25"/>
      </w:r>
      <w:r>
        <w:t xml:space="preserve">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ངྒཱ་ཏུ་གརྦ། པེ་ཅིན། དྷརྨཱ་དྷཱ་ཏུ་གརྦ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f008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9Z</dcterms:created>
  <dcterms:modified xsi:type="dcterms:W3CDTF">2017-05-05T09:31:49Z</dcterms:modified>
</cp:coreProperties>
</file>